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5657" w:rsidRPr="00425657" w:rsidRDefault="00425657" w:rsidP="00425657">
      <w:pPr>
        <w:jc w:val="center"/>
        <w:rPr>
          <w:b/>
          <w:bCs/>
        </w:rPr>
      </w:pPr>
      <w:bookmarkStart w:id="0" w:name="_GoBack"/>
      <w:bookmarkEnd w:id="0"/>
      <w:r w:rsidRPr="00425657">
        <w:rPr>
          <w:b/>
          <w:bCs/>
          <w:sz w:val="40"/>
          <w:szCs w:val="48"/>
        </w:rPr>
        <w:t>Scientific Calculator</w:t>
      </w:r>
    </w:p>
    <w:p w:rsidR="00557CBD" w:rsidRPr="00425657" w:rsidRDefault="00557CBD" w:rsidP="00425657">
      <w:pPr>
        <w:rPr>
          <w:b/>
          <w:bCs/>
          <w:sz w:val="28"/>
          <w:szCs w:val="36"/>
        </w:rPr>
      </w:pPr>
    </w:p>
    <w:p w:rsidR="00425657" w:rsidRPr="00425657" w:rsidRDefault="00425657" w:rsidP="00425657">
      <w:pPr>
        <w:rPr>
          <w:b/>
          <w:bCs/>
          <w:sz w:val="28"/>
          <w:szCs w:val="36"/>
        </w:rPr>
      </w:pPr>
      <w:r w:rsidRPr="00425657">
        <w:rPr>
          <w:b/>
          <w:bCs/>
          <w:sz w:val="28"/>
          <w:szCs w:val="36"/>
        </w:rPr>
        <w:t xml:space="preserve">Introduction: </w:t>
      </w:r>
    </w:p>
    <w:p w:rsidR="00557CBD" w:rsidRDefault="00425657" w:rsidP="00557CBD">
      <w:pPr>
        <w:jc w:val="both"/>
      </w:pPr>
      <w:r>
        <w:t xml:space="preserve">Software that </w:t>
      </w:r>
      <w:r w:rsidR="00D136AB">
        <w:t>calculates</w:t>
      </w:r>
      <w:r>
        <w:t xml:space="preserve"> all </w:t>
      </w:r>
      <w:r w:rsidR="00D136AB">
        <w:t xml:space="preserve">data of every task, and used for scientific purposes </w:t>
      </w:r>
      <w:proofErr w:type="gramStart"/>
      <w:r w:rsidR="00D136AB">
        <w:t>is called</w:t>
      </w:r>
      <w:proofErr w:type="gramEnd"/>
      <w:r w:rsidR="00D136AB">
        <w:t xml:space="preserve"> scientific calculator. </w:t>
      </w:r>
      <w:r>
        <w:t xml:space="preserve">We are going to build </w:t>
      </w:r>
      <w:r w:rsidR="00140624">
        <w:t xml:space="preserve">Calculator </w:t>
      </w:r>
      <w:r>
        <w:t xml:space="preserve">based on java and its </w:t>
      </w:r>
      <w:r w:rsidR="00140624">
        <w:t>FX</w:t>
      </w:r>
      <w:r>
        <w:t xml:space="preserve"> library. </w:t>
      </w:r>
      <w:r w:rsidR="00140624">
        <w:t xml:space="preserve">This type of software </w:t>
      </w:r>
      <w:r>
        <w:t xml:space="preserve">plays a great role and has a potential effect on </w:t>
      </w:r>
      <w:r w:rsidR="00140624">
        <w:t>day-to-day</w:t>
      </w:r>
      <w:r>
        <w:t xml:space="preserve"> performance measures, this type of </w:t>
      </w:r>
      <w:r w:rsidR="002C6E23">
        <w:t>applications</w:t>
      </w:r>
      <w:r>
        <w:t xml:space="preserve"> have highly evolved from decades due to high demand for their use, effective and efficiency in any given institutions. Due to the rapid change of </w:t>
      </w:r>
      <w:r w:rsidR="002C6E23">
        <w:t>technology,</w:t>
      </w:r>
      <w:r>
        <w:t xml:space="preserve"> the use of such system has become a necessity to any given high learning institution for better performance and </w:t>
      </w:r>
      <w:proofErr w:type="gramStart"/>
      <w:r>
        <w:t>be used</w:t>
      </w:r>
      <w:proofErr w:type="gramEnd"/>
      <w:r>
        <w:t xml:space="preserve"> with quite a large number of users at the same time but it can save time, resources and creates awareness of the evolving technology.</w:t>
      </w:r>
    </w:p>
    <w:p w:rsidR="00557CBD" w:rsidRDefault="00557CBD" w:rsidP="00557CBD">
      <w:pPr>
        <w:jc w:val="both"/>
      </w:pPr>
    </w:p>
    <w:p w:rsidR="00425657" w:rsidRPr="00557CBD" w:rsidRDefault="00425657" w:rsidP="00557CBD">
      <w:pPr>
        <w:spacing w:line="360" w:lineRule="auto"/>
        <w:rPr>
          <w:b/>
          <w:bCs/>
          <w:sz w:val="28"/>
          <w:szCs w:val="36"/>
        </w:rPr>
      </w:pPr>
      <w:r w:rsidRPr="00557CBD">
        <w:rPr>
          <w:b/>
          <w:bCs/>
          <w:sz w:val="28"/>
          <w:szCs w:val="36"/>
        </w:rPr>
        <w:t>Tools:</w:t>
      </w:r>
    </w:p>
    <w:p w:rsidR="00425657" w:rsidRDefault="00425657" w:rsidP="00557CBD">
      <w:pPr>
        <w:pStyle w:val="ListParagraph"/>
        <w:numPr>
          <w:ilvl w:val="0"/>
          <w:numId w:val="8"/>
        </w:numPr>
        <w:spacing w:line="360" w:lineRule="auto"/>
      </w:pPr>
      <w:r>
        <w:t>Progra</w:t>
      </w:r>
      <w:r w:rsidR="00185CE4">
        <w:t>mming Language: JAVA &amp; its FX</w:t>
      </w:r>
      <w:r>
        <w:t xml:space="preserve"> library</w:t>
      </w:r>
    </w:p>
    <w:p w:rsidR="00185CE4" w:rsidRDefault="00185CE4" w:rsidP="00557CBD">
      <w:pPr>
        <w:pStyle w:val="ListParagraph"/>
        <w:numPr>
          <w:ilvl w:val="0"/>
          <w:numId w:val="8"/>
        </w:numPr>
        <w:spacing w:line="360" w:lineRule="auto"/>
      </w:pPr>
      <w:r>
        <w:t>Eclipse IDE</w:t>
      </w:r>
    </w:p>
    <w:p w:rsidR="00425657" w:rsidRDefault="00185CE4" w:rsidP="00557CBD">
      <w:pPr>
        <w:pStyle w:val="ListParagraph"/>
        <w:numPr>
          <w:ilvl w:val="0"/>
          <w:numId w:val="8"/>
        </w:numPr>
        <w:spacing w:line="360" w:lineRule="auto"/>
      </w:pPr>
      <w:r>
        <w:t>FX Screen Builder</w:t>
      </w:r>
    </w:p>
    <w:p w:rsidR="00557CBD" w:rsidRDefault="00557CBD" w:rsidP="00557CBD">
      <w:pPr>
        <w:spacing w:line="360" w:lineRule="auto"/>
      </w:pPr>
    </w:p>
    <w:p w:rsidR="00425657" w:rsidRPr="0069604A" w:rsidRDefault="00425657" w:rsidP="00557CBD">
      <w:pPr>
        <w:spacing w:line="360" w:lineRule="auto"/>
        <w:rPr>
          <w:b/>
          <w:bCs/>
          <w:sz w:val="28"/>
          <w:szCs w:val="36"/>
        </w:rPr>
      </w:pPr>
      <w:r w:rsidRPr="0069604A">
        <w:rPr>
          <w:b/>
          <w:bCs/>
          <w:sz w:val="28"/>
          <w:szCs w:val="36"/>
        </w:rPr>
        <w:t xml:space="preserve"> Features: </w:t>
      </w:r>
    </w:p>
    <w:p w:rsidR="00425657" w:rsidRDefault="007F67FD" w:rsidP="00557CBD">
      <w:pPr>
        <w:pStyle w:val="ListParagraph"/>
        <w:numPr>
          <w:ilvl w:val="0"/>
          <w:numId w:val="6"/>
        </w:numPr>
        <w:spacing w:line="360" w:lineRule="auto"/>
      </w:pPr>
      <w:r>
        <w:t>It c</w:t>
      </w:r>
      <w:r w:rsidR="00185CE4">
        <w:t xml:space="preserve">an Calculates Basic calculation like addition, </w:t>
      </w:r>
      <w:r>
        <w:t>Subtraction, Division, Multiplication</w:t>
      </w:r>
    </w:p>
    <w:p w:rsidR="00425657" w:rsidRDefault="007F67FD" w:rsidP="00557CBD">
      <w:pPr>
        <w:pStyle w:val="ListParagraph"/>
        <w:numPr>
          <w:ilvl w:val="0"/>
          <w:numId w:val="6"/>
        </w:numPr>
        <w:spacing w:line="360" w:lineRule="auto"/>
      </w:pPr>
      <w:r>
        <w:t>It can be used for scientific calculation such as calculation of Sin value</w:t>
      </w:r>
    </w:p>
    <w:p w:rsidR="00425657" w:rsidRDefault="0069604A" w:rsidP="00557CBD">
      <w:pPr>
        <w:pStyle w:val="ListParagraph"/>
        <w:numPr>
          <w:ilvl w:val="0"/>
          <w:numId w:val="6"/>
        </w:numPr>
        <w:spacing w:line="360" w:lineRule="auto"/>
      </w:pPr>
      <w:r>
        <w:t>It can convert degree value to radian value</w:t>
      </w:r>
    </w:p>
    <w:p w:rsidR="0069604A" w:rsidRDefault="00425657" w:rsidP="00557CBD">
      <w:pPr>
        <w:pStyle w:val="ListParagraph"/>
        <w:numPr>
          <w:ilvl w:val="0"/>
          <w:numId w:val="6"/>
        </w:numPr>
        <w:spacing w:line="360" w:lineRule="auto"/>
      </w:pPr>
      <w:r>
        <w:t>Check in into the hotel for the duration</w:t>
      </w:r>
    </w:p>
    <w:p w:rsidR="00557CBD" w:rsidRDefault="00557CBD" w:rsidP="00557CBD">
      <w:pPr>
        <w:spacing w:line="360" w:lineRule="auto"/>
        <w:ind w:left="360"/>
      </w:pPr>
    </w:p>
    <w:p w:rsidR="00425657" w:rsidRPr="0069604A" w:rsidRDefault="00425657" w:rsidP="00557CBD">
      <w:pPr>
        <w:spacing w:line="360" w:lineRule="auto"/>
        <w:rPr>
          <w:b/>
          <w:bCs/>
          <w:sz w:val="28"/>
          <w:szCs w:val="36"/>
        </w:rPr>
      </w:pPr>
      <w:r w:rsidRPr="0069604A">
        <w:rPr>
          <w:b/>
          <w:bCs/>
          <w:sz w:val="28"/>
          <w:szCs w:val="36"/>
        </w:rPr>
        <w:t xml:space="preserve">Classes to use: </w:t>
      </w:r>
    </w:p>
    <w:p w:rsidR="00425657" w:rsidRDefault="0069604A" w:rsidP="00557CBD">
      <w:pPr>
        <w:pStyle w:val="ListParagraph"/>
        <w:numPr>
          <w:ilvl w:val="0"/>
          <w:numId w:val="4"/>
        </w:numPr>
        <w:spacing w:line="360" w:lineRule="auto"/>
      </w:pPr>
      <w:r>
        <w:t>Main class: This is the driver class used for launching the application</w:t>
      </w:r>
    </w:p>
    <w:p w:rsidR="0069604A" w:rsidRDefault="00E75B3C" w:rsidP="00557CBD">
      <w:pPr>
        <w:pStyle w:val="ListParagraph"/>
        <w:numPr>
          <w:ilvl w:val="0"/>
          <w:numId w:val="4"/>
        </w:numPr>
        <w:spacing w:line="360" w:lineRule="auto"/>
      </w:pPr>
      <w:r>
        <w:t xml:space="preserve">Controller Class: This class used for all logic implantations, calling method and showing value to the screen. </w:t>
      </w:r>
      <w:r w:rsidR="00B80152">
        <w:t>Moreover,</w:t>
      </w:r>
      <w:r>
        <w:t xml:space="preserve"> it has some event listeners that helps to perform the pressed actions. </w:t>
      </w:r>
    </w:p>
    <w:p w:rsidR="00B80152" w:rsidRDefault="00B80152" w:rsidP="00557CBD">
      <w:pPr>
        <w:pStyle w:val="ListParagraph"/>
        <w:numPr>
          <w:ilvl w:val="0"/>
          <w:numId w:val="4"/>
        </w:numPr>
        <w:spacing w:line="360" w:lineRule="auto"/>
      </w:pPr>
      <w:r>
        <w:t>UI FXML: This is the Screen file that is built using the Screen Builder Application</w:t>
      </w:r>
    </w:p>
    <w:p w:rsidR="00B80152" w:rsidRDefault="00557CBD" w:rsidP="00557CBD">
      <w:pPr>
        <w:pStyle w:val="ListParagraph"/>
        <w:numPr>
          <w:ilvl w:val="0"/>
          <w:numId w:val="4"/>
        </w:numPr>
        <w:spacing w:line="360" w:lineRule="auto"/>
      </w:pPr>
      <w:r>
        <w:t>CSS</w:t>
      </w:r>
      <w:r w:rsidR="00B80152">
        <w:t xml:space="preserve">: This is the </w:t>
      </w:r>
      <w:r>
        <w:t>auto-generated file;</w:t>
      </w:r>
      <w:r w:rsidR="00B80152">
        <w:t xml:space="preserve"> it has n</w:t>
      </w:r>
      <w:r w:rsidR="00545E76">
        <w:t>o use on</w:t>
      </w:r>
      <w:r w:rsidR="00B80152">
        <w:t xml:space="preserve"> our project.</w:t>
      </w:r>
    </w:p>
    <w:p w:rsidR="00557CBD" w:rsidRPr="00557CBD" w:rsidRDefault="00995DF8" w:rsidP="00557CBD">
      <w:pPr>
        <w:spacing w:line="360" w:lineRule="auto"/>
        <w:rPr>
          <w:b/>
          <w:bCs/>
          <w:sz w:val="28"/>
          <w:szCs w:val="36"/>
        </w:rPr>
      </w:pPr>
      <w:r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.25pt;margin-top:33.65pt;width:209.55pt;height:204.5pt;z-index:251659264;mso-position-horizontal:absolute;mso-position-horizontal-relative:text;mso-position-vertical:absolute;mso-position-vertical-relative:text">
            <v:imagedata r:id="rId5" o:title="1" cropleft="389f"/>
            <w10:wrap type="square"/>
          </v:shape>
        </w:pict>
      </w:r>
      <w:r w:rsidR="00557CBD" w:rsidRPr="00557CBD">
        <w:rPr>
          <w:b/>
          <w:bCs/>
          <w:sz w:val="28"/>
          <w:szCs w:val="36"/>
        </w:rPr>
        <w:t>Screen Shots of Project:</w:t>
      </w:r>
    </w:p>
    <w:p w:rsidR="00557CBD" w:rsidRDefault="00995DF8" w:rsidP="00557CBD">
      <w:pPr>
        <w:spacing w:line="360" w:lineRule="auto"/>
      </w:pPr>
      <w:r>
        <w:pict>
          <v:shape id="_x0000_i1025" type="#_x0000_t75" style="width:207.6pt;height:204.8pt">
            <v:imagedata r:id="rId6" o:title="2"/>
          </v:shape>
        </w:pict>
      </w:r>
    </w:p>
    <w:p w:rsidR="008273C8" w:rsidRDefault="008273C8" w:rsidP="00557CBD">
      <w:pPr>
        <w:spacing w:line="360" w:lineRule="auto"/>
      </w:pPr>
    </w:p>
    <w:p w:rsidR="008273C8" w:rsidRPr="008273C8" w:rsidRDefault="00557CBD" w:rsidP="00557CBD">
      <w:pPr>
        <w:spacing w:line="360" w:lineRule="auto"/>
        <w:rPr>
          <w:b/>
          <w:bCs/>
          <w:sz w:val="28"/>
          <w:szCs w:val="36"/>
        </w:rPr>
      </w:pPr>
      <w:r w:rsidRPr="008273C8">
        <w:rPr>
          <w:b/>
          <w:bCs/>
          <w:sz w:val="28"/>
          <w:szCs w:val="36"/>
        </w:rPr>
        <w:t>Scientific equation logics:</w:t>
      </w:r>
    </w:p>
    <w:p w:rsidR="00425657" w:rsidRDefault="00995DF8" w:rsidP="00557CBD">
      <w:pPr>
        <w:spacing w:line="360" w:lineRule="auto"/>
      </w:pPr>
      <w:r>
        <w:pict>
          <v:shape id="_x0000_i1026" type="#_x0000_t75" style="width:361.85pt;height:291.75pt">
            <v:imagedata r:id="rId7" o:title="3"/>
          </v:shape>
        </w:pict>
      </w:r>
    </w:p>
    <w:p w:rsidR="00332A83" w:rsidRDefault="00332A83"/>
    <w:p w:rsidR="008273C8" w:rsidRDefault="008273C8">
      <w:pPr>
        <w:rPr>
          <w:b/>
          <w:bCs/>
          <w:sz w:val="28"/>
          <w:szCs w:val="36"/>
        </w:rPr>
      </w:pPr>
      <w:r w:rsidRPr="008273C8">
        <w:rPr>
          <w:b/>
          <w:bCs/>
          <w:sz w:val="28"/>
          <w:szCs w:val="36"/>
        </w:rPr>
        <w:lastRenderedPageBreak/>
        <w:t>Project File Structure:</w:t>
      </w:r>
    </w:p>
    <w:p w:rsidR="008273C8" w:rsidRPr="008273C8" w:rsidRDefault="008273C8">
      <w:pPr>
        <w:rPr>
          <w:b/>
          <w:bCs/>
          <w:sz w:val="8"/>
          <w:szCs w:val="16"/>
        </w:rPr>
      </w:pPr>
    </w:p>
    <w:p w:rsidR="008273C8" w:rsidRDefault="00995DF8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pict>
          <v:shape id="_x0000_i1027" type="#_x0000_t75" style="width:172.05pt;height:154.3pt">
            <v:imagedata r:id="rId8" o:title="4" cropbottom="22477f"/>
          </v:shape>
        </w:pict>
      </w:r>
    </w:p>
    <w:p w:rsidR="008273C8" w:rsidRDefault="008273C8">
      <w:pPr>
        <w:rPr>
          <w:b/>
          <w:bCs/>
          <w:sz w:val="28"/>
          <w:szCs w:val="36"/>
        </w:rPr>
      </w:pPr>
    </w:p>
    <w:p w:rsidR="008273C8" w:rsidRDefault="008273C8">
      <w:pPr>
        <w:rPr>
          <w:b/>
          <w:bCs/>
          <w:sz w:val="28"/>
          <w:szCs w:val="36"/>
        </w:rPr>
      </w:pPr>
    </w:p>
    <w:p w:rsidR="008273C8" w:rsidRDefault="008273C8">
      <w:pPr>
        <w:rPr>
          <w:b/>
          <w:bCs/>
          <w:sz w:val="28"/>
          <w:szCs w:val="36"/>
        </w:rPr>
      </w:pPr>
    </w:p>
    <w:p w:rsidR="008273C8" w:rsidRDefault="008273C8">
      <w:pPr>
        <w:rPr>
          <w:b/>
          <w:bCs/>
          <w:sz w:val="36"/>
          <w:szCs w:val="44"/>
        </w:rPr>
      </w:pPr>
    </w:p>
    <w:p w:rsidR="008273C8" w:rsidRDefault="008273C8">
      <w:pPr>
        <w:rPr>
          <w:b/>
          <w:bCs/>
          <w:sz w:val="36"/>
          <w:szCs w:val="44"/>
        </w:rPr>
      </w:pPr>
    </w:p>
    <w:p w:rsidR="008273C8" w:rsidRPr="008273C8" w:rsidRDefault="008273C8">
      <w:pPr>
        <w:rPr>
          <w:b/>
          <w:bCs/>
          <w:sz w:val="36"/>
          <w:szCs w:val="44"/>
        </w:rPr>
      </w:pPr>
    </w:p>
    <w:p w:rsidR="008273C8" w:rsidRPr="008273C8" w:rsidRDefault="008273C8">
      <w:pPr>
        <w:rPr>
          <w:b/>
          <w:bCs/>
          <w:sz w:val="36"/>
          <w:szCs w:val="44"/>
        </w:rPr>
      </w:pPr>
    </w:p>
    <w:p w:rsidR="008273C8" w:rsidRPr="008273C8" w:rsidRDefault="008273C8" w:rsidP="008273C8">
      <w:pPr>
        <w:jc w:val="center"/>
        <w:rPr>
          <w:b/>
          <w:bCs/>
          <w:sz w:val="48"/>
          <w:szCs w:val="56"/>
        </w:rPr>
      </w:pPr>
      <w:r w:rsidRPr="008273C8">
        <w:rPr>
          <w:b/>
          <w:bCs/>
          <w:sz w:val="48"/>
          <w:szCs w:val="56"/>
        </w:rPr>
        <w:t>Thank you!</w:t>
      </w:r>
    </w:p>
    <w:p w:rsidR="008273C8" w:rsidRPr="008273C8" w:rsidRDefault="008273C8">
      <w:pPr>
        <w:rPr>
          <w:b/>
          <w:bCs/>
          <w:sz w:val="28"/>
          <w:szCs w:val="36"/>
        </w:rPr>
      </w:pPr>
    </w:p>
    <w:sectPr w:rsidR="008273C8" w:rsidRPr="008273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C84CD4"/>
    <w:multiLevelType w:val="hybridMultilevel"/>
    <w:tmpl w:val="2A60094C"/>
    <w:lvl w:ilvl="0" w:tplc="901E341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808BE"/>
    <w:multiLevelType w:val="hybridMultilevel"/>
    <w:tmpl w:val="3C8ADD7E"/>
    <w:lvl w:ilvl="0" w:tplc="901E341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D6C1B"/>
    <w:multiLevelType w:val="hybridMultilevel"/>
    <w:tmpl w:val="766A4FD8"/>
    <w:lvl w:ilvl="0" w:tplc="901E341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A54F14"/>
    <w:multiLevelType w:val="hybridMultilevel"/>
    <w:tmpl w:val="86D62B46"/>
    <w:lvl w:ilvl="0" w:tplc="BF68A23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2B36C4"/>
    <w:multiLevelType w:val="hybridMultilevel"/>
    <w:tmpl w:val="8B360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6C2274"/>
    <w:multiLevelType w:val="hybridMultilevel"/>
    <w:tmpl w:val="CC3CC926"/>
    <w:lvl w:ilvl="0" w:tplc="901E341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D54083"/>
    <w:multiLevelType w:val="hybridMultilevel"/>
    <w:tmpl w:val="6B38BF08"/>
    <w:lvl w:ilvl="0" w:tplc="BF68A23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46C0A"/>
    <w:multiLevelType w:val="hybridMultilevel"/>
    <w:tmpl w:val="0046BF8E"/>
    <w:lvl w:ilvl="0" w:tplc="901E341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1"/>
  </w:num>
  <w:num w:numId="5">
    <w:abstractNumId w:val="7"/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NzU2NLawNDc3MLNU0lEKTi0uzszPAykwqgUA5CXpESwAAAA="/>
  </w:docVars>
  <w:rsids>
    <w:rsidRoot w:val="00425657"/>
    <w:rsid w:val="00140624"/>
    <w:rsid w:val="00185CE4"/>
    <w:rsid w:val="002C6E23"/>
    <w:rsid w:val="00332A83"/>
    <w:rsid w:val="00425657"/>
    <w:rsid w:val="00451298"/>
    <w:rsid w:val="00545E76"/>
    <w:rsid w:val="00557CBD"/>
    <w:rsid w:val="0069604A"/>
    <w:rsid w:val="006F6034"/>
    <w:rsid w:val="00703EE4"/>
    <w:rsid w:val="007F67FD"/>
    <w:rsid w:val="008273C8"/>
    <w:rsid w:val="00943174"/>
    <w:rsid w:val="00995DF8"/>
    <w:rsid w:val="00B80152"/>
    <w:rsid w:val="00C9304F"/>
    <w:rsid w:val="00CE312E"/>
    <w:rsid w:val="00D136AB"/>
    <w:rsid w:val="00E75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47E42D8"/>
  <w15:chartTrackingRefBased/>
  <w15:docId w15:val="{A25D2F4E-17AB-4A35-B537-9CA947765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1"/>
    <w:qFormat/>
    <w:rsid w:val="00703EE4"/>
    <w:pPr>
      <w:widowControl w:val="0"/>
      <w:autoSpaceDE w:val="0"/>
      <w:autoSpaceDN w:val="0"/>
      <w:spacing w:before="78" w:after="0" w:line="240" w:lineRule="auto"/>
      <w:ind w:left="1170" w:right="1206"/>
      <w:jc w:val="center"/>
      <w:outlineLvl w:val="1"/>
    </w:pPr>
    <w:rPr>
      <w:rFonts w:ascii="Times New Roman" w:eastAsia="Times New Roman" w:hAnsi="Times New Roman" w:cs="Times New Roman"/>
      <w:b/>
      <w:bCs/>
      <w:sz w:val="37"/>
      <w:szCs w:val="37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5CE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1"/>
    <w:rsid w:val="00703EE4"/>
    <w:rPr>
      <w:rFonts w:ascii="Times New Roman" w:eastAsia="Times New Roman" w:hAnsi="Times New Roman" w:cs="Times New Roman"/>
      <w:b/>
      <w:bCs/>
      <w:sz w:val="37"/>
      <w:szCs w:val="37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703EE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Cs w:val="22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703EE4"/>
    <w:rPr>
      <w:rFonts w:ascii="Times New Roman" w:eastAsia="Times New Roman" w:hAnsi="Times New Roman" w:cs="Times New Roman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Rashad Tanjim</dc:creator>
  <cp:keywords/>
  <dc:description/>
  <cp:lastModifiedBy>MD Rashad Tanjim</cp:lastModifiedBy>
  <cp:revision>5</cp:revision>
  <dcterms:created xsi:type="dcterms:W3CDTF">2021-01-25T19:07:00Z</dcterms:created>
  <dcterms:modified xsi:type="dcterms:W3CDTF">2021-02-01T18:36:00Z</dcterms:modified>
</cp:coreProperties>
</file>